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2151EB8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117B9F">
        <w:rPr>
          <w:rFonts w:ascii="Arial" w:hAnsi="Arial" w:cs="Arial"/>
          <w:b/>
          <w:bCs/>
          <w:sz w:val="24"/>
        </w:rPr>
        <w:t>#17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08140</w:t>
      </w:r>
    </w:p>
    <w:p w14:paraId="410CAE7A" w14:textId="3EE28410" w:rsidR="00B268C0" w:rsidRPr="00215BFC" w:rsidRDefault="00117B9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Wuh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October 13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October 17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F1327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117B9F">
        <w:rPr>
          <w:rFonts w:ascii="Arial" w:hAnsi="Arial" w:cs="Arial"/>
          <w:b/>
          <w:bCs/>
          <w:sz w:val="36"/>
          <w:szCs w:val="36"/>
          <w:lang w:val="en-US"/>
        </w:rPr>
        <w:t>#17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A296169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117B9F">
        <w:rPr>
          <w:b/>
          <w:bCs/>
          <w:color w:val="auto"/>
        </w:rPr>
        <w:t>#17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09A6AD27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 &amp; II (250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D86FDDD" w:rsidR="00987073" w:rsidRPr="003838BC" w:rsidRDefault="00E4547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g Kong I &amp; II (100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296010A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II (120)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394" w:type="dxa"/>
        <w:tblLayout w:type="fixed"/>
        <w:tblLook w:val="04A0" w:firstRow="1" w:lastRow="0" w:firstColumn="1" w:lastColumn="0" w:noHBand="0" w:noVBand="1"/>
      </w:tblPr>
      <w:tblGrid>
        <w:gridCol w:w="883"/>
        <w:gridCol w:w="1059"/>
        <w:gridCol w:w="932"/>
        <w:gridCol w:w="1793"/>
        <w:gridCol w:w="1843"/>
        <w:gridCol w:w="1844"/>
        <w:gridCol w:w="1841"/>
        <w:gridCol w:w="1772"/>
        <w:gridCol w:w="72"/>
        <w:gridCol w:w="1701"/>
        <w:gridCol w:w="1984"/>
        <w:gridCol w:w="1843"/>
        <w:gridCol w:w="1984"/>
        <w:gridCol w:w="1843"/>
      </w:tblGrid>
      <w:tr w:rsidR="00BB0F8E" w:rsidRPr="00082901" w14:paraId="05A0962A" w14:textId="38BE1390" w:rsidTr="00DA43D4">
        <w:trPr>
          <w:trHeight w:val="345"/>
        </w:trPr>
        <w:tc>
          <w:tcPr>
            <w:tcW w:w="8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66310A" w:rsidRPr="00484169" w14:paraId="7547BED9" w14:textId="229F5A2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0A575DE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8717EDA" w14:textId="550721EF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5D46588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665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_ARC</w:t>
            </w:r>
            <w:ins w:id="0" w:author="Andrew Bennett/Communications Research /SRUK/Principal Engineer/Samsung Electronics" w:date="2025-10-14T17:20:00Z">
              <w:r w:rsidR="002559F3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: WT3.2, WT4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6FA2CCF2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4A48BA23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3576000A" w14:textId="3856A764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A2CD2CE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2524A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2524A6" w:rsidRPr="00315F2E">
              <w:rPr>
                <w:rFonts w:ascii="Arial" w:hAnsi="Arial" w:cs="Arial"/>
                <w:sz w:val="16"/>
                <w:szCs w:val="16"/>
              </w:rPr>
              <w:t>FS_AmbientIoT_ARC_Ph2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3F901B7" w:rsidR="00E34D5C" w:rsidRPr="0076316C" w:rsidRDefault="00E34D5C" w:rsidP="009A3C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707EB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539D5BC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6319AC20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337B3D6" w14:textId="6276753E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49AA67B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68118E" w:rsidRP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Sensing_ARC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56D6782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6AED388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54E7E" w:rsidRPr="00484169" w14:paraId="34BB9E2D" w14:textId="3E1886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954E7E" w:rsidRPr="00457101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9750288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1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C70870C" w14:textId="772EC2D9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A317FF" w14:textId="2BFFF509" w:rsidR="00792C96" w:rsidRDefault="00792C96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6B5FC7">
              <w:rPr>
                <w:rFonts w:ascii="Arial" w:hAnsi="Arial" w:cs="Arial"/>
                <w:sz w:val="16"/>
              </w:rPr>
              <w:t>eNA_Ph3 (9.23.2) [6]</w:t>
            </w:r>
          </w:p>
          <w:p w14:paraId="7642D9AC" w14:textId="65A178C5" w:rsidR="00CA6822" w:rsidRPr="00355FBA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Eth4MWAB</w:t>
            </w:r>
            <w:r w:rsidR="00355FBA" w:rsidRPr="00355FBA">
              <w:rPr>
                <w:rFonts w:ascii="Arial" w:hAnsi="Arial" w:cs="Arial"/>
                <w:sz w:val="16"/>
              </w:rPr>
              <w:t xml:space="preserve"> [1]</w:t>
            </w:r>
          </w:p>
          <w:p w14:paraId="606E0126" w14:textId="48845529" w:rsidR="00CA6822" w:rsidRPr="00DD41E3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55FBA">
              <w:rPr>
                <w:rFonts w:ascii="Arial" w:hAnsi="Arial" w:cs="Arial"/>
                <w:sz w:val="16"/>
              </w:rPr>
              <w:t>TEI20_MACSUB</w:t>
            </w:r>
            <w:r w:rsidRPr="00DD4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5FBA" w:rsidRPr="00DD4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2]</w:t>
            </w:r>
          </w:p>
          <w:p w14:paraId="6ED2492B" w14:textId="22C38281" w:rsidR="00954E7E" w:rsidRPr="00DD41E3" w:rsidRDefault="00954E7E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547EAF" w14:textId="2C66569C" w:rsidR="00CA6822" w:rsidRPr="00355FBA" w:rsidRDefault="00CA682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NEPS</w:t>
            </w:r>
            <w:r w:rsidR="00355FBA">
              <w:rPr>
                <w:rFonts w:ascii="Arial" w:hAnsi="Arial" w:cs="Arial"/>
                <w:sz w:val="16"/>
              </w:rPr>
              <w:t xml:space="preserve"> [3]</w:t>
            </w:r>
          </w:p>
          <w:p w14:paraId="33F9B8D8" w14:textId="2BDFAADA" w:rsidR="00CD3C33" w:rsidRPr="00355FBA" w:rsidRDefault="00CD3C33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NRLTEREST</w:t>
            </w:r>
            <w:r w:rsidR="00355FBA">
              <w:rPr>
                <w:rFonts w:ascii="Arial" w:hAnsi="Arial" w:cs="Arial"/>
                <w:sz w:val="16"/>
              </w:rPr>
              <w:t xml:space="preserve"> [1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5EFD5" w14:textId="77777777" w:rsidR="00954E7E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0D421ADB" w:rsidR="00D960F7" w:rsidRPr="00E427C6" w:rsidRDefault="00D960F7" w:rsidP="00E427C6">
            <w:pPr>
              <w:pStyle w:val="ListParagraph"/>
              <w:numPr>
                <w:ilvl w:val="0"/>
                <w:numId w:val="36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del w:id="1" w:author="Andrew Bennett/Communications Research /SRUK/Principal Engineer/Samsung Electronics" w:date="2025-10-14T17:20:00Z">
              <w:r w:rsidRPr="00E427C6" w:rsidDel="002559F3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>WT#4 (cont)</w:delText>
              </w:r>
            </w:del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ins w:id="2" w:author="Andrew Bennett/Communications Research /SRUK/Principal Engineer/Samsung Electronics" w:date="2025-10-14T12:33:00Z">
              <w:r w:rsidR="00F778B1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 xml:space="preserve">WT#6, </w:t>
              </w:r>
            </w:ins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5</w:t>
            </w:r>
            <w:ins w:id="3" w:author="Andrew Bennett/Communications Research /SRUK/Principal Engineer/Samsung Electronics" w:date="2025-10-14T17:20:00Z">
              <w:r w:rsidR="002559F3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>, WT1.1</w:t>
              </w:r>
            </w:ins>
            <w:del w:id="4" w:author="Andrew Bennett/Communications Research /SRUK/Principal Engineer/Samsung Electronics" w:date="2025-10-14T17:20:00Z">
              <w:r w:rsidR="00874703" w:rsidDel="002559F3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 xml:space="preserve"> [27]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1A83107F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311C8ED6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BB2F36" w:rsidRPr="00484169" w14:paraId="099C9D48" w14:textId="43E9FD8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BB2F36" w:rsidRPr="00457101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585FAE" w14:textId="6E47B947" w:rsidR="00BB2F36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8.11) [4]</w:t>
            </w:r>
          </w:p>
          <w:p w14:paraId="634BF401" w14:textId="2940FDE1" w:rsidR="00BB2F36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7]</w:t>
            </w:r>
          </w:p>
          <w:p w14:paraId="012DDC7C" w14:textId="00E8F41F" w:rsidR="00BB2F36" w:rsidRPr="00124BF7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1CD1B2" w:rsidR="00BB2F36" w:rsidRPr="009A3C69" w:rsidRDefault="00BB2F36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ation of 19.1.2?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CAC97E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402E9D3B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3947DD71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15071663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BB2F36" w:rsidRPr="00AE06FB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BB2F36" w:rsidRPr="00AE06FB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66310A" w:rsidRPr="00484169" w14:paraId="7B4207E5" w14:textId="4355AFE0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66310A" w:rsidRPr="00457101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17ADD53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731B4D1D" w:rsidR="0066310A" w:rsidRPr="00117F2D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17F2D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117F2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6542CA1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3633BE55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337B58C7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66310A" w:rsidRPr="00AE06FB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66310A" w:rsidRPr="00AE06FB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DC92DD" w14:textId="227A477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0E861" w14:textId="77777777" w:rsidR="00A064C0" w:rsidRPr="006B5FC7" w:rsidRDefault="00A064C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ARCH_NR_REDCAP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[15]</w:t>
            </w:r>
          </w:p>
          <w:p w14:paraId="7CD88859" w14:textId="0B1C46DD" w:rsidR="00117F2D" w:rsidRPr="00BB2F36" w:rsidRDefault="00A064C0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 w:rsidDel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A3AB8" w14:textId="77777777" w:rsidR="00302F59" w:rsidRPr="006B5FC7" w:rsidRDefault="00302F59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6) [15]</w:t>
            </w:r>
          </w:p>
          <w:p w14:paraId="6E62729A" w14:textId="2D2FE6E6" w:rsidR="00117F2D" w:rsidRPr="00BB2F36" w:rsidRDefault="00117F2D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721ECF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2B07B40B" w:rsidR="00D960F7" w:rsidRPr="00E427C6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2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1.1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6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6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6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0FC2D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34AEA07F" w:rsidR="00D960F7" w:rsidRPr="00E427C6" w:rsidRDefault="00D960F7" w:rsidP="002559F3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4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1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2 (IWK)</w:t>
            </w:r>
            <w:ins w:id="5" w:author="Andrew Bennett/Communications Research /SRUK/Principal Engineer/Samsung Electronics" w:date="2025-10-14T17:21:00Z">
              <w:r w:rsidR="002559F3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>, WT1.2 (slicing)</w:t>
              </w:r>
            </w:ins>
            <w:ins w:id="6" w:author="Andrew Bennett/Communications Research /SRUK/Principal Engineer/Samsung Electronics" w:date="2025-10-14T17:49:00Z">
              <w:r w:rsidR="004B3D20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 xml:space="preserve">, </w:t>
              </w:r>
              <w:r w:rsidR="004B3D20" w:rsidRPr="004B3D20">
                <w:rPr>
                  <w:rFonts w:ascii="Arial" w:eastAsia="Batang" w:hAnsi="Arial" w:cs="Arial"/>
                  <w:bCs/>
                  <w:sz w:val="16"/>
                  <w:szCs w:val="16"/>
                  <w:highlight w:val="yellow"/>
                  <w:lang w:eastAsia="ar-SA"/>
                  <w:rPrChange w:id="7" w:author="Andrew Bennett/Communications Research /SRUK/Principal Engineer/Samsung Electronics" w:date="2025-10-14T17:49:00Z">
                    <w:rPr>
                      <w:rFonts w:ascii="Arial" w:eastAsia="Batang" w:hAnsi="Arial" w:cs="Arial"/>
                      <w:bCs/>
                      <w:sz w:val="16"/>
                      <w:szCs w:val="16"/>
                      <w:lang w:eastAsia="ar-SA"/>
                    </w:rPr>
                  </w:rPrChange>
                </w:rPr>
                <w:t>FWA</w:t>
              </w:r>
            </w:ins>
            <w:del w:id="8" w:author="Andrew Bennett/Communications Research /SRUK/Principal Engineer/Samsung Electronics" w:date="2025-10-14T17:21:00Z">
              <w:r w:rsidRPr="00E427C6" w:rsidDel="002559F3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>, WT#6 (cont)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020FF251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38CFC506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9F7EF5C" w14:textId="6F9BB361" w:rsidR="00FE4F1D" w:rsidRPr="006C5592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20496D13" w14:textId="22AB2F04" w:rsidR="00E34D5C" w:rsidRPr="00BB2F36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97D5DD" w14:textId="6796D796" w:rsidR="00FE4F1D" w:rsidRPr="006B5FC7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B2F36">
              <w:rPr>
                <w:rFonts w:ascii="Arial" w:hAnsi="Arial" w:cs="Arial"/>
                <w:sz w:val="16"/>
                <w:szCs w:val="16"/>
              </w:rPr>
              <w:lastRenderedPageBreak/>
              <w:t>FS_NG_RTC_Ph3_ARC (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46B073A5" w14:textId="18A382DF" w:rsidR="00E34D5C" w:rsidRPr="006B5FC7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C3F6BE7" w14:textId="77777777" w:rsidR="00432C1F" w:rsidRPr="00581B83" w:rsidRDefault="00432C1F" w:rsidP="00432C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XRM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54D914C" w14:textId="615848A4" w:rsidR="00E34D5C" w:rsidRPr="00D26A9F" w:rsidRDefault="006713E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F5EAC9C" w14:textId="77777777" w:rsidR="00316188" w:rsidRDefault="00316188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  <w:p w14:paraId="7A5164BE" w14:textId="41C67FDA" w:rsidR="00E34D5C" w:rsidRPr="009A3C69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2299F385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204217DB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2307633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42FB8FE2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8E3F210" w:rsidR="00954E7E" w:rsidRPr="006B5FC7" w:rsidRDefault="00847C0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B1253"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8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C7D3407" w14:textId="77777777" w:rsidR="00DF30F7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  <w:p w14:paraId="6AB09F57" w14:textId="5F97F7D9" w:rsidR="00DF30F7" w:rsidRPr="0026121C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C3A991E" w:rsidR="00954E7E" w:rsidRPr="006B5FC7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D978F19" w:rsidR="00954E7E" w:rsidRPr="006B5FC7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78C52A76" w:rsidR="00954E7E" w:rsidRPr="00DA5E0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7C2E6F6B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7D0F840" w14:textId="1D89F84D" w:rsidR="005B394E" w:rsidRPr="0064708F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5GSAT_Ph4_ARC (B-O 1)</w:t>
            </w:r>
          </w:p>
          <w:p w14:paraId="0E096859" w14:textId="091E61BC" w:rsidR="00CC74B0" w:rsidRPr="00BB2F36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AIML_CN_Ph2 (B-O 2)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03639DD" w14:textId="77777777" w:rsidR="005B394E" w:rsidRDefault="009A3C69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885C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SID (Main)</w:t>
            </w:r>
          </w:p>
          <w:p w14:paraId="5F52CD2E" w14:textId="642FB5EF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B-O 2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7810891F" w:rsidR="005B394E" w:rsidRPr="00D26A9F" w:rsidRDefault="00D960F7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6G_ARC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B0F8E" w:rsidRPr="00484169" w14:paraId="1C58BD66" w14:textId="09CF65B2" w:rsidTr="00DA43D4">
        <w:trPr>
          <w:trHeight w:val="340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C0FC43" w14:textId="77777777" w:rsidR="00E34D5C" w:rsidRPr="006B5FC7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5G_ProSe_Ph3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8B1253"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8B1253"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="008B1253"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3]</w:t>
            </w:r>
          </w:p>
          <w:p w14:paraId="2BB97D72" w14:textId="05478693" w:rsidR="002F61B7" w:rsidRPr="006B5FC7" w:rsidRDefault="002F61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19_ProSe_NPN (19.29) [1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1559A8F" w:rsidR="00E34D5C" w:rsidRPr="006B5FC7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AS_Ph3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6777DB" w14:textId="77777777" w:rsidR="00D960F7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6942508A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D960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2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88]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978C23" w14:textId="77777777" w:rsidR="00E34D5C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43A67D65" w:rsidR="00D960F7" w:rsidRPr="00E427C6" w:rsidRDefault="00D960F7" w:rsidP="00F81FEB">
            <w:pPr>
              <w:pStyle w:val="ListParagraph"/>
              <w:numPr>
                <w:ilvl w:val="0"/>
                <w:numId w:val="34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1.3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8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  <w:ins w:id="9" w:author="Andrew Bennett/Communications Research /SRUK/Principal Engineer/Samsung Electronics" w:date="2025-10-15T10:36:00Z">
              <w:r w:rsidR="00F81FEB"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t>WT3.1, WT1.2 topic tbd</w:t>
              </w:r>
              <w:r w:rsidR="00F81FEB"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t>,</w:t>
              </w:r>
              <w:bookmarkStart w:id="10" w:name="_GoBack"/>
              <w:bookmarkEnd w:id="10"/>
              <w:r w:rsidR="00F81FEB" w:rsidRPr="00E427C6"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t xml:space="preserve"> </w:t>
              </w:r>
            </w:ins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7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0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8</w:t>
            </w:r>
            <w:ins w:id="11" w:author="Andrew Bennett/Communications Research /SRUK/Principal Engineer/Samsung Electronics" w:date="2025-10-14T17:21:00Z">
              <w:r w:rsidR="002559F3"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t xml:space="preserve">, </w:t>
              </w:r>
            </w:ins>
            <w:del w:id="12" w:author="Andrew Bennett/Communications Research /SRUK/Principal Engineer/Samsung Electronics" w:date="2025-10-14T17:21:00Z">
              <w:r w:rsidR="00874703" w:rsidDel="002559F3"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delText xml:space="preserve"> [14]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553217B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7DC52FC1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572B065C" w14:textId="7D3281CF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05A64D9B" w:rsidR="0026121C" w:rsidRPr="006C5592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</w:t>
            </w:r>
            <w:r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 [6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032DAFCC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795397E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31936A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2E139EDB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4A0F0D" w14:textId="503715E1" w:rsidR="008F7000" w:rsidRDefault="008F7000" w:rsidP="006B4DD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A43D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 (9.14.2) [2]</w:t>
            </w:r>
          </w:p>
          <w:p w14:paraId="6EF75F55" w14:textId="09C8D2C2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569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2.2) [2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10C6029E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175F127C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76D798B2" w14:textId="542A444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77AE60FB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20.4.1) 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50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331C205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7777777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7C8EBBE9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8CC5D18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64708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1F0B6F42" w14:textId="0B71CD5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062A0" w:rsidRPr="00457101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B1F070" w14:textId="77777777" w:rsidR="00DD41E3" w:rsidRPr="006B5FC7" w:rsidRDefault="00DD41E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</w:t>
            </w:r>
            <w:r w:rsidR="000B0BCD"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]</w:t>
            </w:r>
          </w:p>
          <w:p w14:paraId="552FDC1B" w14:textId="77777777" w:rsidR="00CC517E" w:rsidRPr="006B5FC7" w:rsidRDefault="00CC517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28BD64EA" w14:textId="50BFCC58" w:rsidR="008B0BD1" w:rsidRPr="006B5FC7" w:rsidRDefault="008B0BD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 w:rsid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1873CDE" w14:textId="77777777" w:rsidR="00C02179" w:rsidRPr="006B5FC7" w:rsidRDefault="00C0217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10]</w:t>
            </w:r>
          </w:p>
          <w:p w14:paraId="6274E4A6" w14:textId="3EA8A872" w:rsidR="009062A0" w:rsidRPr="006B5FC7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A32C1" w14:textId="77777777" w:rsidR="009062A0" w:rsidRPr="00807790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</w:t>
            </w:r>
            <w:r w:rsidRPr="00807790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ARC (20.6.x)</w:t>
            </w:r>
          </w:p>
          <w:p w14:paraId="39749962" w14:textId="40F51B22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9A3C6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3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8]</w:t>
            </w:r>
            <w:r w:rsidRPr="009A3C6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4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9]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1C1964EF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106BC808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224B82E3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5E8F4F0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115A991F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0BB13316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9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D75894" w14:textId="77777777" w:rsidR="0015693D" w:rsidRDefault="0015693D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2]</w:t>
            </w:r>
          </w:p>
          <w:p w14:paraId="1655C9A8" w14:textId="5A4451BE" w:rsidR="0027754C" w:rsidRPr="006C5592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38B2F10" w14:textId="77777777" w:rsidR="0015693D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2]</w:t>
            </w:r>
          </w:p>
          <w:p w14:paraId="679443CC" w14:textId="1D4721C8" w:rsidR="0027754C" w:rsidRPr="006C5592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1541E4BE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1E58BB0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1509770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2728FBBA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0E3914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387D5A34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6C5592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BB2F36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1BF0FE2E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E2C9BEE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6A4DC56A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449B7236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66310A" w:rsidRPr="00484169" w14:paraId="4A441757" w14:textId="1F1293A2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44B116DC" w:rsidR="00117F2D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17F2D">
              <w:rPr>
                <w:rFonts w:ascii="Arial" w:hAnsi="Arial" w:cs="Arial"/>
                <w:sz w:val="16"/>
              </w:rPr>
              <w:t>TEI20_NetShare_Ph2-ARC</w:t>
            </w:r>
            <w:r w:rsidRPr="00150A7C">
              <w:rPr>
                <w:rFonts w:ascii="Arial" w:hAnsi="Arial" w:cs="Arial"/>
                <w:sz w:val="16"/>
              </w:rPr>
              <w:t xml:space="preserve"> (20.10.1)</w:t>
            </w:r>
            <w:r w:rsidR="008B1253">
              <w:rPr>
                <w:rFonts w:ascii="Arial" w:hAnsi="Arial" w:cs="Arial"/>
                <w:sz w:val="16"/>
              </w:rPr>
              <w:t xml:space="preserve"> [13]</w:t>
            </w:r>
          </w:p>
          <w:p w14:paraId="51478379" w14:textId="79AC0E6A" w:rsidR="004133D0" w:rsidRPr="00B67BE1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4FB55" w14:textId="565A05A8" w:rsidR="00117F2D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50A7C">
              <w:rPr>
                <w:rFonts w:ascii="Arial" w:hAnsi="Arial" w:cs="Arial"/>
                <w:sz w:val="16"/>
              </w:rPr>
              <w:t>TEI20_NetShare_Ph2-ARC (20.10.1)</w:t>
            </w:r>
            <w:r w:rsidR="008B1253">
              <w:rPr>
                <w:rFonts w:ascii="Arial" w:hAnsi="Arial" w:cs="Arial"/>
                <w:sz w:val="16"/>
              </w:rPr>
              <w:t xml:space="preserve"> [13]</w:t>
            </w:r>
          </w:p>
          <w:p w14:paraId="53395510" w14:textId="64EB26A9" w:rsidR="004133D0" w:rsidRPr="00B67BE1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87786" w14:textId="2F00AADB" w:rsidR="004133D0" w:rsidRDefault="008C59A5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="00E427C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tart 17:45,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inish 19:15)</w:t>
            </w:r>
          </w:p>
          <w:p w14:paraId="0E32D80E" w14:textId="446585DA" w:rsidR="006C5592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B0EA22D" w14:textId="1031F368" w:rsidR="006C5592" w:rsidRPr="00D26A9F" w:rsidRDefault="006C5592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135B9" w14:textId="77777777" w:rsidR="006C5592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981182F" w14:textId="0A06B63A" w:rsidR="004133D0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54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44655" w14:textId="77777777" w:rsidR="004133D0" w:rsidRDefault="004133D0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356A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20590741" w:rsidR="00DA43D4" w:rsidRPr="0076316C" w:rsidRDefault="00DA43D4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Including 30.3: </w:t>
            </w:r>
            <w:r w:rsidRPr="00DA43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ew WT for R20 5GA AIML_CN_Ph2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6FAE24E6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FC807C7" w14:textId="77777777" w:rsidR="00DD41E3" w:rsidRPr="006B5FC7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</w:t>
            </w:r>
            <w:r w:rsidRPr="006C55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9.17.2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709F819" w14:textId="6D0A9BAA" w:rsidR="00DD41E3" w:rsidRPr="00C42333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 w:rsid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</w:t>
            </w:r>
            <w:r w:rsidRP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 w:rsid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2074BD6D" w14:textId="752C270D" w:rsidR="0066310A" w:rsidRPr="0064708F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075F49F" w:rsidR="0066310A" w:rsidRPr="0064708F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F75D90" w14:textId="77777777" w:rsidR="00355FBA" w:rsidRDefault="00E427C6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7DA7C462" w14:textId="49FAC6A4" w:rsidR="0066310A" w:rsidRPr="00124BF7" w:rsidRDefault="0066310A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124BF7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31D03AA0" w14:textId="7D1ABE93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UIA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B1253"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2</w:t>
            </w:r>
            <w:r w:rsidR="008B1253"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5938D2B0" w14:textId="4E0219EE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1C361737" w14:textId="10384196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8756FDC" w14:textId="1D4CDE51" w:rsidR="0021238A" w:rsidRDefault="0021238A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75]</w:t>
            </w:r>
          </w:p>
          <w:p w14:paraId="625E296F" w14:textId="0B94898A" w:rsidR="00807790" w:rsidRPr="0076438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147012" w14:textId="77777777" w:rsidR="00355FBA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26E2E5E4" w14:textId="6047AD1F" w:rsidR="00807790" w:rsidRPr="00124BF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9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175B4A6E" w:rsidR="00807790" w:rsidRPr="00124BF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109]</w:t>
            </w: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9CA6A7" w14:textId="77777777" w:rsidR="005E676D" w:rsidRDefault="005E676D">
      <w:pPr>
        <w:spacing w:after="0"/>
      </w:pPr>
      <w:r>
        <w:separator/>
      </w:r>
    </w:p>
  </w:endnote>
  <w:endnote w:type="continuationSeparator" w:id="0">
    <w:p w14:paraId="06EA5B47" w14:textId="77777777" w:rsidR="005E676D" w:rsidRDefault="005E67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D83254" w14:textId="77777777" w:rsidR="005E676D" w:rsidRDefault="005E676D">
      <w:pPr>
        <w:spacing w:after="0"/>
      </w:pPr>
      <w:r>
        <w:separator/>
      </w:r>
    </w:p>
  </w:footnote>
  <w:footnote w:type="continuationSeparator" w:id="0">
    <w:p w14:paraId="6B82CD36" w14:textId="77777777" w:rsidR="005E676D" w:rsidRDefault="005E676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0E126632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F81FEB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5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2"/>
  </w:num>
  <w:num w:numId="4">
    <w:abstractNumId w:val="30"/>
  </w:num>
  <w:num w:numId="5">
    <w:abstractNumId w:val="14"/>
  </w:num>
  <w:num w:numId="6">
    <w:abstractNumId w:val="25"/>
  </w:num>
  <w:num w:numId="7">
    <w:abstractNumId w:val="21"/>
  </w:num>
  <w:num w:numId="8">
    <w:abstractNumId w:val="2"/>
  </w:num>
  <w:num w:numId="9">
    <w:abstractNumId w:val="33"/>
  </w:num>
  <w:num w:numId="10">
    <w:abstractNumId w:val="11"/>
  </w:num>
  <w:num w:numId="11">
    <w:abstractNumId w:val="7"/>
  </w:num>
  <w:num w:numId="12">
    <w:abstractNumId w:val="19"/>
  </w:num>
  <w:num w:numId="13">
    <w:abstractNumId w:val="15"/>
  </w:num>
  <w:num w:numId="14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0"/>
  </w:num>
  <w:num w:numId="16">
    <w:abstractNumId w:val="0"/>
  </w:num>
  <w:num w:numId="17">
    <w:abstractNumId w:val="32"/>
  </w:num>
  <w:num w:numId="18">
    <w:abstractNumId w:val="27"/>
  </w:num>
  <w:num w:numId="19">
    <w:abstractNumId w:val="8"/>
  </w:num>
  <w:num w:numId="20">
    <w:abstractNumId w:val="9"/>
  </w:num>
  <w:num w:numId="21">
    <w:abstractNumId w:val="26"/>
  </w:num>
  <w:num w:numId="22">
    <w:abstractNumId w:val="16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0"/>
  </w:num>
  <w:num w:numId="26">
    <w:abstractNumId w:val="1"/>
  </w:num>
  <w:num w:numId="27">
    <w:abstractNumId w:val="31"/>
  </w:num>
  <w:num w:numId="28">
    <w:abstractNumId w:val="24"/>
  </w:num>
  <w:num w:numId="29">
    <w:abstractNumId w:val="18"/>
  </w:num>
  <w:num w:numId="30">
    <w:abstractNumId w:val="17"/>
  </w:num>
  <w:num w:numId="31">
    <w:abstractNumId w:val="5"/>
  </w:num>
  <w:num w:numId="32">
    <w:abstractNumId w:val="3"/>
  </w:num>
  <w:num w:numId="33">
    <w:abstractNumId w:val="23"/>
  </w:num>
  <w:num w:numId="34">
    <w:abstractNumId w:val="6"/>
  </w:num>
  <w:num w:numId="35">
    <w:abstractNumId w:val="12"/>
  </w:num>
  <w:num w:numId="36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676D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DFC"/>
    <w:rsid w:val="00E409DC"/>
    <w:rsid w:val="00E40B06"/>
    <w:rsid w:val="00E419C3"/>
    <w:rsid w:val="00E41C83"/>
    <w:rsid w:val="00E41E42"/>
    <w:rsid w:val="00E4245D"/>
    <w:rsid w:val="00E427C6"/>
    <w:rsid w:val="00E42ADD"/>
    <w:rsid w:val="00E42E65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5D1D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8B1"/>
    <w:rsid w:val="00F77F9F"/>
    <w:rsid w:val="00F8112C"/>
    <w:rsid w:val="00F818D4"/>
    <w:rsid w:val="00F81ED0"/>
    <w:rsid w:val="00F81FEB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3CB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C0A473-384B-4F53-AFF6-26081FE6F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1T12:06:00Z</cp:lastPrinted>
  <dcterms:created xsi:type="dcterms:W3CDTF">2025-10-15T02:36:00Z</dcterms:created>
  <dcterms:modified xsi:type="dcterms:W3CDTF">2025-10-15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